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2"/>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29">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Corporate/Guidelines/Development-control/GFA/GFA54_Solar_Panels_Buildings.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Corporate/Guidelines/Development-control/GFA/GFA54_Solar_Panels_Buildings.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6Z</dcterms:created>
  <dcterms:modified xsi:type="dcterms:W3CDTF">2024-05-23T09:32:36Z</dcterms:modified>
</cp:coreProperties>
</file>

<file path=docProps/custom.xml><?xml version="1.0" encoding="utf-8"?>
<Properties xmlns="http://schemas.openxmlformats.org/officeDocument/2006/custom-properties" xmlns:vt="http://schemas.openxmlformats.org/officeDocument/2006/docPropsVTypes"/>
</file>